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3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9"/>
        <w:gridCol w:w="5953"/>
      </w:tblGrid>
      <w:tr w:rsidR="00602DC4" w:rsidRPr="00602DC4" w14:paraId="5547FF62" w14:textId="77777777" w:rsidTr="00240458">
        <w:trPr>
          <w:trHeight w:val="841"/>
          <w:jc w:val="center"/>
        </w:trPr>
        <w:tc>
          <w:tcPr>
            <w:tcW w:w="4679" w:type="dxa"/>
          </w:tcPr>
          <w:p w14:paraId="04DD830F" w14:textId="20B13583" w:rsidR="00C64B1B" w:rsidRPr="00602DC4" w:rsidRDefault="00C64B1B" w:rsidP="00240458">
            <w:pPr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BỘ GIAO THÔNG VẬN TẢI</w:t>
            </w:r>
          </w:p>
          <w:p w14:paraId="40F98F3F" w14:textId="796289F0" w:rsidR="00C64B1B" w:rsidRPr="00602DC4" w:rsidRDefault="00C64B1B" w:rsidP="00240458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noProof/>
                <w:color w:val="000099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50912" behindDoc="0" locked="0" layoutInCell="1" allowOverlap="1" wp14:anchorId="461D3FC6" wp14:editId="6B245B5B">
                      <wp:simplePos x="0" y="0"/>
                      <wp:positionH relativeFrom="column">
                        <wp:posOffset>575310</wp:posOffset>
                      </wp:positionH>
                      <wp:positionV relativeFrom="paragraph">
                        <wp:posOffset>200660</wp:posOffset>
                      </wp:positionV>
                      <wp:extent cx="1616149" cy="0"/>
                      <wp:effectExtent l="0" t="0" r="22225" b="19050"/>
                      <wp:wrapNone/>
                      <wp:docPr id="133" name="Straight Connector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16149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DB24C5B" id="Straight Connector 133" o:spid="_x0000_s1026" style="position:absolute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3pt,15.8pt" to="172.5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TRƯỜNG ĐH HÀNG HẢI VIỆT NAM</w:t>
            </w:r>
          </w:p>
        </w:tc>
        <w:tc>
          <w:tcPr>
            <w:tcW w:w="5953" w:type="dxa"/>
          </w:tcPr>
          <w:p w14:paraId="40F93196" w14:textId="77777777" w:rsidR="00C64B1B" w:rsidRPr="00602DC4" w:rsidRDefault="00C64B1B" w:rsidP="00240458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CỘNG HÒA XÃ HỘI CHỦ NGHĨA VIỆT NAM</w:t>
            </w:r>
          </w:p>
          <w:p w14:paraId="32F02F32" w14:textId="77777777" w:rsidR="00C64B1B" w:rsidRPr="00602DC4" w:rsidRDefault="00C64B1B" w:rsidP="00240458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Độc lập - Tự do - Hạnh phúc</w:t>
            </w:r>
          </w:p>
          <w:p w14:paraId="434F53A0" w14:textId="53FA64DD" w:rsidR="00C64B1B" w:rsidRPr="00602DC4" w:rsidRDefault="00C64B1B" w:rsidP="00240458">
            <w:pPr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noProof/>
                <w:color w:val="000099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51936" behindDoc="0" locked="0" layoutInCell="1" allowOverlap="1" wp14:anchorId="6CD19663" wp14:editId="3F833632">
                      <wp:simplePos x="0" y="0"/>
                      <wp:positionH relativeFrom="column">
                        <wp:posOffset>877773</wp:posOffset>
                      </wp:positionH>
                      <wp:positionV relativeFrom="paragraph">
                        <wp:posOffset>6350</wp:posOffset>
                      </wp:positionV>
                      <wp:extent cx="1870710" cy="0"/>
                      <wp:effectExtent l="0" t="0" r="0" b="0"/>
                      <wp:wrapNone/>
                      <wp:docPr id="134" name="Straight Connector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707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5847CFF" id="Straight Connector 134" o:spid="_x0000_s1026" style="position:absolute;z-index:251751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.1pt,.5pt" to="216.4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5706F3CB" w14:textId="0D1CF419" w:rsidR="00C64B1B" w:rsidRPr="00602DC4" w:rsidRDefault="00BA39F0" w:rsidP="00D201EB">
      <w:pPr>
        <w:tabs>
          <w:tab w:val="left" w:pos="142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30"/>
          <w:szCs w:val="26"/>
        </w:rPr>
      </w:pPr>
      <w:r w:rsidRPr="00602DC4">
        <w:rPr>
          <w:rFonts w:ascii="Times New Roman" w:hAnsi="Times New Roman" w:cs="Times New Roman"/>
          <w:noProof/>
          <w:color w:val="000099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739E3FBB" wp14:editId="3391645C">
                <wp:simplePos x="0" y="0"/>
                <wp:positionH relativeFrom="column">
                  <wp:posOffset>-73025</wp:posOffset>
                </wp:positionH>
                <wp:positionV relativeFrom="paragraph">
                  <wp:posOffset>-813435</wp:posOffset>
                </wp:positionV>
                <wp:extent cx="984738" cy="226646"/>
                <wp:effectExtent l="0" t="0" r="25400" b="12065"/>
                <wp:wrapNone/>
                <wp:docPr id="137" name="Text Box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4738" cy="2266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7C0F4" w14:textId="222D43ED" w:rsidR="000471C7" w:rsidRPr="00C64B1B" w:rsidRDefault="000471C7" w:rsidP="00BA39F0">
                            <w:pPr>
                              <w:pStyle w:val="Heading1"/>
                              <w:spacing w:before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</w:pPr>
                            <w:bookmarkStart w:id="0" w:name="_QLGT.02"/>
                            <w:bookmarkEnd w:id="0"/>
                            <w:r w:rsidRPr="00C64B1B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  <w:t>QL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  <w:t>GT.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9E3FBB" id="_x0000_t202" coordsize="21600,21600" o:spt="202" path="m,l,21600r21600,l21600,xe">
                <v:stroke joinstyle="miter"/>
                <v:path gradientshapeok="t" o:connecttype="rect"/>
              </v:shapetype>
              <v:shape id="Text Box 137" o:spid="_x0000_s1026" type="#_x0000_t202" style="position:absolute;left:0;text-align:left;margin-left:-5.75pt;margin-top:-64.05pt;width:77.55pt;height:17.85pt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" fillcolor="white [3201]" strokeweight=".5pt">
                <v:textbox>
                  <w:txbxContent>
                    <w:p w14:paraId="4887C0F4" w14:textId="222D43ED" w:rsidR="000471C7" w:rsidRPr="00C64B1B" w:rsidRDefault="000471C7" w:rsidP="00BA39F0">
                      <w:pPr>
                        <w:pStyle w:val="Heading1"/>
                        <w:spacing w:before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</w:pPr>
                      <w:bookmarkStart w:id="1" w:name="_QLGT.02"/>
                      <w:bookmarkEnd w:id="1"/>
                      <w:r w:rsidRPr="00C64B1B"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  <w:t>QL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  <w:t>GT.02</w:t>
                      </w:r>
                    </w:p>
                  </w:txbxContent>
                </v:textbox>
              </v:shape>
            </w:pict>
          </mc:Fallback>
        </mc:AlternateContent>
      </w:r>
    </w:p>
    <w:p w14:paraId="3C0BF7FA" w14:textId="77777777" w:rsidR="00821A5E" w:rsidRPr="00602DC4" w:rsidRDefault="005C02D3" w:rsidP="00240458">
      <w:pPr>
        <w:pStyle w:val="Heading3"/>
        <w:spacing w:before="20" w:after="20" w:line="240" w:lineRule="auto"/>
        <w:jc w:val="center"/>
        <w:rPr>
          <w:rFonts w:ascii="Times New Roman" w:hAnsi="Times New Roman" w:cs="Times New Roman"/>
          <w:b/>
          <w:color w:val="000099"/>
          <w:sz w:val="30"/>
          <w:szCs w:val="26"/>
        </w:rPr>
      </w:pPr>
      <w:r w:rsidRPr="00602DC4">
        <w:rPr>
          <w:rFonts w:ascii="Times New Roman" w:hAnsi="Times New Roman" w:cs="Times New Roman"/>
          <w:b/>
          <w:color w:val="000099"/>
          <w:sz w:val="30"/>
          <w:szCs w:val="26"/>
        </w:rPr>
        <w:t xml:space="preserve">THUYẾT MINH </w:t>
      </w:r>
    </w:p>
    <w:p w14:paraId="66A8DC94" w14:textId="6E184172" w:rsidR="005C02D3" w:rsidRPr="00602DC4" w:rsidRDefault="005C02D3" w:rsidP="00240458">
      <w:pPr>
        <w:pStyle w:val="Heading3"/>
        <w:spacing w:before="20" w:after="20" w:line="240" w:lineRule="auto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>ĐỀ CƯƠNG CHI TIẾT</w:t>
      </w:r>
      <w:r w:rsidR="00821A5E" w:rsidRPr="00602DC4">
        <w:rPr>
          <w:rFonts w:ascii="Times New Roman" w:hAnsi="Times New Roman" w:cs="Times New Roman"/>
          <w:b/>
          <w:color w:val="000099"/>
          <w:sz w:val="26"/>
          <w:szCs w:val="26"/>
        </w:rPr>
        <w:t xml:space="preserve"> </w:t>
      </w: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>GIÁO TRÌNH/</w:t>
      </w:r>
      <w:r w:rsidR="007554CD" w:rsidRPr="00602DC4">
        <w:rPr>
          <w:rFonts w:ascii="Times New Roman" w:hAnsi="Times New Roman" w:cs="Times New Roman"/>
          <w:b/>
          <w:color w:val="000099"/>
          <w:sz w:val="26"/>
          <w:szCs w:val="26"/>
        </w:rPr>
        <w:t xml:space="preserve"> TÀI LIỆU THAM KHẢO</w:t>
      </w:r>
    </w:p>
    <w:p w14:paraId="6919A24D" w14:textId="77777777" w:rsidR="005C02D3" w:rsidRPr="00602DC4" w:rsidRDefault="005C02D3" w:rsidP="00D201EB">
      <w:pPr>
        <w:tabs>
          <w:tab w:val="left" w:pos="142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72042938" w14:textId="37A8FDB4" w:rsidR="005C02D3" w:rsidRPr="00602DC4" w:rsidRDefault="005C02D3" w:rsidP="005C02D3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>I. THÔNG TIN CHU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062"/>
        <w:gridCol w:w="907"/>
        <w:gridCol w:w="906"/>
        <w:gridCol w:w="1359"/>
        <w:gridCol w:w="453"/>
        <w:gridCol w:w="1813"/>
      </w:tblGrid>
      <w:tr w:rsidR="00602DC4" w:rsidRPr="00602DC4" w14:paraId="6ABBA5F2" w14:textId="77777777" w:rsidTr="00821A5E">
        <w:tc>
          <w:tcPr>
            <w:tcW w:w="9062" w:type="dxa"/>
            <w:gridSpan w:val="7"/>
          </w:tcPr>
          <w:p w14:paraId="283898A6" w14:textId="1DF5C445" w:rsidR="005C02D3" w:rsidRPr="00602DC4" w:rsidRDefault="005C02D3" w:rsidP="005C02D3">
            <w:pPr>
              <w:spacing w:before="20" w:after="20"/>
              <w:jc w:val="both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1. Tên Giáo trình/</w:t>
            </w:r>
            <w:r w:rsidR="007554CD"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 xml:space="preserve"> Tài liệu tham khảo</w:t>
            </w:r>
          </w:p>
          <w:p w14:paraId="308EA0CD" w14:textId="1FE9D702" w:rsidR="005C02D3" w:rsidRPr="00602DC4" w:rsidRDefault="005C02D3" w:rsidP="005C02D3">
            <w:pPr>
              <w:spacing w:before="20" w:after="20"/>
              <w:jc w:val="both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(Tiếng Việt + Tiếng Anh)</w:t>
            </w:r>
          </w:p>
        </w:tc>
      </w:tr>
      <w:tr w:rsidR="00602DC4" w:rsidRPr="00602DC4" w14:paraId="3C265DBA" w14:textId="77777777" w:rsidTr="00821A5E">
        <w:tc>
          <w:tcPr>
            <w:tcW w:w="9062" w:type="dxa"/>
            <w:gridSpan w:val="7"/>
          </w:tcPr>
          <w:p w14:paraId="3BDA2E13" w14:textId="1FBBA8F4" w:rsidR="005C02D3" w:rsidRPr="00602DC4" w:rsidRDefault="005C02D3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2. Thời gian thực hiện</w:t>
            </w: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: …… tháng.</w:t>
            </w:r>
          </w:p>
        </w:tc>
      </w:tr>
      <w:tr w:rsidR="00602DC4" w:rsidRPr="00602DC4" w14:paraId="74A44220" w14:textId="77777777" w:rsidTr="00821A5E">
        <w:tc>
          <w:tcPr>
            <w:tcW w:w="9062" w:type="dxa"/>
            <w:gridSpan w:val="7"/>
          </w:tcPr>
          <w:p w14:paraId="29CD948A" w14:textId="1C959492" w:rsidR="005C02D3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3. Chủ biên</w:t>
            </w:r>
          </w:p>
          <w:p w14:paraId="07170791" w14:textId="71002EC7" w:rsidR="00821A5E" w:rsidRPr="00602DC4" w:rsidRDefault="00821A5E" w:rsidP="00821A5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Họ và tên: …………………………….. Năm sinh: …………………………</w:t>
            </w:r>
          </w:p>
          <w:p w14:paraId="4231FA0D" w14:textId="77777777" w:rsidR="00821A5E" w:rsidRPr="00602DC4" w:rsidRDefault="00821A5E" w:rsidP="00821A5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Học hàm/ Học vị/ Chức danh khoa học: …………………..</w:t>
            </w:r>
          </w:p>
          <w:p w14:paraId="0714A528" w14:textId="77777777" w:rsidR="00821A5E" w:rsidRPr="00602DC4" w:rsidRDefault="00821A5E" w:rsidP="00821A5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Lĩnh vực chuyên môn: ……………..</w:t>
            </w:r>
          </w:p>
          <w:p w14:paraId="3E1090F3" w14:textId="090F260D" w:rsidR="00821A5E" w:rsidRPr="00602DC4" w:rsidRDefault="00821A5E" w:rsidP="00821A5E">
            <w:pPr>
              <w:tabs>
                <w:tab w:val="left" w:leader="dot" w:pos="9356"/>
              </w:tabs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Đơn vị: ……………………………………..</w:t>
            </w:r>
          </w:p>
          <w:p w14:paraId="63A879C5" w14:textId="4087EB03" w:rsidR="00821A5E" w:rsidRPr="00602DC4" w:rsidRDefault="00821A5E" w:rsidP="00821A5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Địa chỉ: ……………………………………..</w:t>
            </w:r>
          </w:p>
          <w:p w14:paraId="26E685B5" w14:textId="27A8E7FC" w:rsidR="00821A5E" w:rsidRPr="00602DC4" w:rsidRDefault="00821A5E" w:rsidP="005B73DD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 xml:space="preserve">Điện </w:t>
            </w:r>
            <w:r w:rsidR="005B73DD"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thoại</w:t>
            </w: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 xml:space="preserve">: …………………………………….. </w:t>
            </w:r>
            <w:r w:rsidR="005B73DD"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E</w:t>
            </w: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mail: …………….</w:t>
            </w:r>
          </w:p>
        </w:tc>
      </w:tr>
      <w:tr w:rsidR="00602DC4" w:rsidRPr="00602DC4" w14:paraId="3CD9601A" w14:textId="77777777" w:rsidTr="00821A5E">
        <w:tc>
          <w:tcPr>
            <w:tcW w:w="9062" w:type="dxa"/>
            <w:gridSpan w:val="7"/>
          </w:tcPr>
          <w:p w14:paraId="2965AE38" w14:textId="76F996B6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4. Thành viên tham gia biên soạn</w:t>
            </w:r>
          </w:p>
        </w:tc>
      </w:tr>
      <w:tr w:rsidR="00602DC4" w:rsidRPr="00602DC4" w14:paraId="75829D67" w14:textId="77777777" w:rsidTr="00821A5E">
        <w:tc>
          <w:tcPr>
            <w:tcW w:w="562" w:type="dxa"/>
            <w:vAlign w:val="center"/>
          </w:tcPr>
          <w:p w14:paraId="4851D899" w14:textId="5BE10609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TT</w:t>
            </w:r>
          </w:p>
        </w:tc>
        <w:tc>
          <w:tcPr>
            <w:tcW w:w="3969" w:type="dxa"/>
            <w:gridSpan w:val="2"/>
            <w:vAlign w:val="center"/>
          </w:tcPr>
          <w:p w14:paraId="62B16F31" w14:textId="77777777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Họ và tên</w:t>
            </w:r>
          </w:p>
          <w:p w14:paraId="06EF3C81" w14:textId="1DA0E745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  <w:t>(Ghi rõ học hàm, học vị)</w:t>
            </w:r>
          </w:p>
        </w:tc>
        <w:tc>
          <w:tcPr>
            <w:tcW w:w="2265" w:type="dxa"/>
            <w:gridSpan w:val="2"/>
            <w:vAlign w:val="center"/>
          </w:tcPr>
          <w:p w14:paraId="22F0C8F4" w14:textId="40D503EE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Đơn vị công tác</w:t>
            </w:r>
          </w:p>
        </w:tc>
        <w:tc>
          <w:tcPr>
            <w:tcW w:w="2266" w:type="dxa"/>
            <w:gridSpan w:val="2"/>
            <w:vAlign w:val="center"/>
          </w:tcPr>
          <w:p w14:paraId="5FFC84E1" w14:textId="47048E56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Lĩnh vực chuyên môn</w:t>
            </w:r>
          </w:p>
        </w:tc>
      </w:tr>
      <w:tr w:rsidR="00602DC4" w:rsidRPr="00602DC4" w14:paraId="018E3C0E" w14:textId="77777777" w:rsidTr="00821A5E">
        <w:tc>
          <w:tcPr>
            <w:tcW w:w="562" w:type="dxa"/>
          </w:tcPr>
          <w:p w14:paraId="5329811F" w14:textId="6EB3322F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1.</w:t>
            </w:r>
          </w:p>
        </w:tc>
        <w:tc>
          <w:tcPr>
            <w:tcW w:w="3969" w:type="dxa"/>
            <w:gridSpan w:val="2"/>
          </w:tcPr>
          <w:p w14:paraId="7A4B6384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2265" w:type="dxa"/>
            <w:gridSpan w:val="2"/>
          </w:tcPr>
          <w:p w14:paraId="3935B651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2266" w:type="dxa"/>
            <w:gridSpan w:val="2"/>
          </w:tcPr>
          <w:p w14:paraId="5CA00289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</w:tr>
      <w:tr w:rsidR="00602DC4" w:rsidRPr="00602DC4" w14:paraId="27C62156" w14:textId="77777777" w:rsidTr="00821A5E">
        <w:tc>
          <w:tcPr>
            <w:tcW w:w="562" w:type="dxa"/>
          </w:tcPr>
          <w:p w14:paraId="6746882F" w14:textId="6B991C06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2.</w:t>
            </w:r>
          </w:p>
        </w:tc>
        <w:tc>
          <w:tcPr>
            <w:tcW w:w="3969" w:type="dxa"/>
            <w:gridSpan w:val="2"/>
          </w:tcPr>
          <w:p w14:paraId="17E36C63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2265" w:type="dxa"/>
            <w:gridSpan w:val="2"/>
          </w:tcPr>
          <w:p w14:paraId="0AC1C85E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2266" w:type="dxa"/>
            <w:gridSpan w:val="2"/>
          </w:tcPr>
          <w:p w14:paraId="47306CAE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</w:tr>
      <w:tr w:rsidR="00602DC4" w:rsidRPr="00602DC4" w14:paraId="21239DE2" w14:textId="77777777" w:rsidTr="00821A5E">
        <w:tc>
          <w:tcPr>
            <w:tcW w:w="562" w:type="dxa"/>
          </w:tcPr>
          <w:p w14:paraId="126F850D" w14:textId="6469DD61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…</w:t>
            </w:r>
          </w:p>
        </w:tc>
        <w:tc>
          <w:tcPr>
            <w:tcW w:w="3969" w:type="dxa"/>
            <w:gridSpan w:val="2"/>
          </w:tcPr>
          <w:p w14:paraId="5B4FF985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2265" w:type="dxa"/>
            <w:gridSpan w:val="2"/>
          </w:tcPr>
          <w:p w14:paraId="26244D31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2266" w:type="dxa"/>
            <w:gridSpan w:val="2"/>
          </w:tcPr>
          <w:p w14:paraId="59B21D87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</w:tr>
      <w:tr w:rsidR="00602DC4" w:rsidRPr="00602DC4" w14:paraId="2A75BD4A" w14:textId="77777777" w:rsidTr="00821A5E">
        <w:tc>
          <w:tcPr>
            <w:tcW w:w="9062" w:type="dxa"/>
            <w:gridSpan w:val="7"/>
          </w:tcPr>
          <w:p w14:paraId="4E09D452" w14:textId="18866C88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5. Phạm vi áp dụng</w:t>
            </w:r>
          </w:p>
          <w:p w14:paraId="62AB606C" w14:textId="77777777" w:rsidR="00821A5E" w:rsidRPr="00602DC4" w:rsidRDefault="00821A5E" w:rsidP="00821A5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Học phần:</w:t>
            </w:r>
          </w:p>
          <w:p w14:paraId="65F82630" w14:textId="77777777" w:rsidR="00821A5E" w:rsidRPr="00602DC4" w:rsidRDefault="00821A5E" w:rsidP="00821A5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Chuyên ngành:</w:t>
            </w:r>
          </w:p>
          <w:p w14:paraId="086151A9" w14:textId="77777777" w:rsidR="00821A5E" w:rsidRPr="00602DC4" w:rsidRDefault="00821A5E" w:rsidP="00821A5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Trình độ đào tạo:</w:t>
            </w:r>
          </w:p>
          <w:p w14:paraId="5CCFC998" w14:textId="77FE505B" w:rsidR="00821A5E" w:rsidRPr="00602DC4" w:rsidRDefault="00821A5E" w:rsidP="00821A5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 xml:space="preserve">Đề cương chi tiết học phần kèm theo: </w:t>
            </w:r>
          </w:p>
        </w:tc>
      </w:tr>
      <w:tr w:rsidR="00602DC4" w:rsidRPr="00602DC4" w14:paraId="00656CC1" w14:textId="77777777" w:rsidTr="00821A5E">
        <w:tc>
          <w:tcPr>
            <w:tcW w:w="9062" w:type="dxa"/>
            <w:gridSpan w:val="7"/>
          </w:tcPr>
          <w:p w14:paraId="0CEA032A" w14:textId="61F1DF56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 xml:space="preserve">6. Mục tiêu chung của Giáo trình/ </w:t>
            </w:r>
            <w:r w:rsidR="007554CD"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Tài liệu tham khảo</w:t>
            </w:r>
          </w:p>
          <w:p w14:paraId="08880E8B" w14:textId="5FEE2135" w:rsidR="00821A5E" w:rsidRPr="00602DC4" w:rsidRDefault="00821A5E" w:rsidP="00821A5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6.1. Mục tiêu chung</w:t>
            </w:r>
          </w:p>
          <w:p w14:paraId="0995B3FC" w14:textId="77777777" w:rsidR="00821A5E" w:rsidRPr="00602DC4" w:rsidRDefault="00821A5E" w:rsidP="00821A5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44580931" w14:textId="115BEDC3" w:rsidR="00821A5E" w:rsidRPr="00602DC4" w:rsidRDefault="00821A5E" w:rsidP="00821A5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6.2. Mục tiêu cụ thể</w:t>
            </w:r>
          </w:p>
        </w:tc>
      </w:tr>
      <w:tr w:rsidR="00602DC4" w:rsidRPr="00602DC4" w14:paraId="7F5EA582" w14:textId="77777777" w:rsidTr="00821A5E">
        <w:tc>
          <w:tcPr>
            <w:tcW w:w="9062" w:type="dxa"/>
            <w:gridSpan w:val="7"/>
          </w:tcPr>
          <w:p w14:paraId="24F0E98B" w14:textId="0EBA72EF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 xml:space="preserve">7. Nguyên tắc xây dựng </w:t>
            </w:r>
            <w:r w:rsidR="003A29E2"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Giáo trình/</w:t>
            </w:r>
            <w:r w:rsidR="007554CD"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 xml:space="preserve"> Tài liệu tham khảo</w:t>
            </w:r>
          </w:p>
          <w:p w14:paraId="6ACAC118" w14:textId="38E42F21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</w:tr>
      <w:tr w:rsidR="00602DC4" w:rsidRPr="00602DC4" w14:paraId="71206109" w14:textId="77777777" w:rsidTr="00821A5E">
        <w:tc>
          <w:tcPr>
            <w:tcW w:w="9062" w:type="dxa"/>
            <w:gridSpan w:val="7"/>
          </w:tcPr>
          <w:p w14:paraId="2D354EE5" w14:textId="252224EB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8. Tiến độ thực hiện cụ thể</w:t>
            </w:r>
          </w:p>
        </w:tc>
      </w:tr>
      <w:tr w:rsidR="00602DC4" w:rsidRPr="00602DC4" w14:paraId="2D5402BD" w14:textId="77777777" w:rsidTr="00821A5E">
        <w:tc>
          <w:tcPr>
            <w:tcW w:w="562" w:type="dxa"/>
            <w:vAlign w:val="center"/>
          </w:tcPr>
          <w:p w14:paraId="1F2C24F6" w14:textId="39A8D549" w:rsidR="00821A5E" w:rsidRPr="00602DC4" w:rsidRDefault="00821A5E" w:rsidP="00821A5E">
            <w:pPr>
              <w:tabs>
                <w:tab w:val="left" w:pos="714"/>
              </w:tabs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TT</w:t>
            </w:r>
          </w:p>
        </w:tc>
        <w:tc>
          <w:tcPr>
            <w:tcW w:w="3062" w:type="dxa"/>
            <w:vAlign w:val="center"/>
          </w:tcPr>
          <w:p w14:paraId="7B92C3B6" w14:textId="63297ED5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Các nội dung công việc thực hiện</w:t>
            </w:r>
          </w:p>
        </w:tc>
        <w:tc>
          <w:tcPr>
            <w:tcW w:w="1813" w:type="dxa"/>
            <w:gridSpan w:val="2"/>
            <w:vAlign w:val="center"/>
          </w:tcPr>
          <w:p w14:paraId="486B0EDC" w14:textId="49F38FB7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Sản phẩm</w:t>
            </w:r>
          </w:p>
        </w:tc>
        <w:tc>
          <w:tcPr>
            <w:tcW w:w="1812" w:type="dxa"/>
            <w:gridSpan w:val="2"/>
            <w:vAlign w:val="center"/>
          </w:tcPr>
          <w:p w14:paraId="1FDD2D42" w14:textId="77777777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Thời gian</w:t>
            </w:r>
          </w:p>
          <w:p w14:paraId="4E25DD92" w14:textId="5D6D0014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  <w:t>(bắt đầu - kết thúc)</w:t>
            </w:r>
          </w:p>
        </w:tc>
        <w:tc>
          <w:tcPr>
            <w:tcW w:w="1813" w:type="dxa"/>
            <w:vAlign w:val="center"/>
          </w:tcPr>
          <w:p w14:paraId="28F72BB2" w14:textId="466E9CC3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Người thực hiện</w:t>
            </w:r>
          </w:p>
        </w:tc>
      </w:tr>
      <w:tr w:rsidR="00602DC4" w:rsidRPr="00602DC4" w14:paraId="3FE756DB" w14:textId="77777777" w:rsidTr="00821A5E">
        <w:tc>
          <w:tcPr>
            <w:tcW w:w="562" w:type="dxa"/>
            <w:vAlign w:val="center"/>
          </w:tcPr>
          <w:p w14:paraId="54F20B84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3062" w:type="dxa"/>
            <w:vAlign w:val="center"/>
          </w:tcPr>
          <w:p w14:paraId="64B0B5FF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1813" w:type="dxa"/>
            <w:gridSpan w:val="2"/>
            <w:vAlign w:val="center"/>
          </w:tcPr>
          <w:p w14:paraId="6A42D8D1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1812" w:type="dxa"/>
            <w:gridSpan w:val="2"/>
            <w:vAlign w:val="center"/>
          </w:tcPr>
          <w:p w14:paraId="2184BA52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1813" w:type="dxa"/>
            <w:vAlign w:val="center"/>
          </w:tcPr>
          <w:p w14:paraId="7BECA0F2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</w:tr>
      <w:tr w:rsidR="00602DC4" w:rsidRPr="00602DC4" w14:paraId="36C86CCF" w14:textId="77777777" w:rsidTr="00821A5E">
        <w:tc>
          <w:tcPr>
            <w:tcW w:w="562" w:type="dxa"/>
            <w:vAlign w:val="center"/>
          </w:tcPr>
          <w:p w14:paraId="07AC7C5F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3062" w:type="dxa"/>
            <w:vAlign w:val="center"/>
          </w:tcPr>
          <w:p w14:paraId="7F2BEBA6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1813" w:type="dxa"/>
            <w:gridSpan w:val="2"/>
            <w:vAlign w:val="center"/>
          </w:tcPr>
          <w:p w14:paraId="52FC46C6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1812" w:type="dxa"/>
            <w:gridSpan w:val="2"/>
            <w:vAlign w:val="center"/>
          </w:tcPr>
          <w:p w14:paraId="3334035B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1813" w:type="dxa"/>
            <w:vAlign w:val="center"/>
          </w:tcPr>
          <w:p w14:paraId="6D718356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</w:tr>
      <w:tr w:rsidR="006E3DEC" w:rsidRPr="00602DC4" w14:paraId="31CD2EB9" w14:textId="77777777" w:rsidTr="00821A5E">
        <w:tc>
          <w:tcPr>
            <w:tcW w:w="562" w:type="dxa"/>
            <w:vAlign w:val="center"/>
          </w:tcPr>
          <w:p w14:paraId="25F3E48F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3062" w:type="dxa"/>
            <w:vAlign w:val="center"/>
          </w:tcPr>
          <w:p w14:paraId="1893F67A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1813" w:type="dxa"/>
            <w:gridSpan w:val="2"/>
            <w:vAlign w:val="center"/>
          </w:tcPr>
          <w:p w14:paraId="7F636675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1812" w:type="dxa"/>
            <w:gridSpan w:val="2"/>
            <w:vAlign w:val="center"/>
          </w:tcPr>
          <w:p w14:paraId="235E82ED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1813" w:type="dxa"/>
            <w:vAlign w:val="center"/>
          </w:tcPr>
          <w:p w14:paraId="7BD191A4" w14:textId="77777777" w:rsidR="00821A5E" w:rsidRPr="00602DC4" w:rsidRDefault="00821A5E" w:rsidP="005C02D3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</w:tr>
    </w:tbl>
    <w:p w14:paraId="27D8AB7F" w14:textId="77777777" w:rsidR="007554CD" w:rsidRPr="00602DC4" w:rsidRDefault="007554CD" w:rsidP="005C02D3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b/>
          <w:color w:val="000099"/>
          <w:sz w:val="26"/>
          <w:szCs w:val="26"/>
        </w:rPr>
      </w:pPr>
    </w:p>
    <w:p w14:paraId="214E1E13" w14:textId="317A1671" w:rsidR="005C02D3" w:rsidRPr="00602DC4" w:rsidRDefault="00821A5E" w:rsidP="005C02D3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lastRenderedPageBreak/>
        <w:t xml:space="preserve">II. CẤU TRÚC GIÁO TRÌNH/ </w:t>
      </w:r>
      <w:r w:rsidR="007554CD" w:rsidRPr="00602DC4">
        <w:rPr>
          <w:rFonts w:ascii="Times New Roman" w:hAnsi="Times New Roman" w:cs="Times New Roman"/>
          <w:b/>
          <w:color w:val="000099"/>
          <w:sz w:val="26"/>
          <w:szCs w:val="26"/>
        </w:rPr>
        <w:t>TÀI LIỆU THAM KHẢ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132A6" w:rsidRPr="00602DC4" w14:paraId="556DEE42" w14:textId="77777777" w:rsidTr="00821A5E">
        <w:tc>
          <w:tcPr>
            <w:tcW w:w="9062" w:type="dxa"/>
          </w:tcPr>
          <w:p w14:paraId="55C96619" w14:textId="77777777" w:rsidR="00FE08FE" w:rsidRPr="00602DC4" w:rsidRDefault="00FE08FE" w:rsidP="00FE08FE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Chương 1. (Tên chương)</w:t>
            </w:r>
          </w:p>
          <w:p w14:paraId="0ED71F26" w14:textId="77777777" w:rsidR="00FE08FE" w:rsidRPr="00602DC4" w:rsidRDefault="00FE08FE" w:rsidP="00FE08FE">
            <w:pPr>
              <w:spacing w:before="40" w:after="40" w:line="288" w:lineRule="auto"/>
              <w:ind w:left="720"/>
              <w:jc w:val="both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1.1. (Tên mục)</w:t>
            </w:r>
          </w:p>
          <w:p w14:paraId="44B42DA8" w14:textId="77777777" w:rsidR="00FE08FE" w:rsidRPr="00602DC4" w:rsidRDefault="00FE08FE" w:rsidP="00FE08FE">
            <w:pPr>
              <w:spacing w:before="40" w:after="40" w:line="288" w:lineRule="auto"/>
              <w:ind w:left="1440"/>
              <w:jc w:val="both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1.1.1. (Tiểu mục)</w:t>
            </w:r>
          </w:p>
          <w:p w14:paraId="2778B557" w14:textId="77777777" w:rsidR="00FE08FE" w:rsidRPr="00602DC4" w:rsidRDefault="00FE08FE" w:rsidP="00FE08FE">
            <w:pPr>
              <w:spacing w:before="40" w:after="40" w:line="288" w:lineRule="auto"/>
              <w:ind w:left="1440"/>
              <w:jc w:val="both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1.1.2</w:t>
            </w:r>
          </w:p>
          <w:p w14:paraId="6E23632D" w14:textId="77777777" w:rsidR="00FE08FE" w:rsidRPr="00602DC4" w:rsidRDefault="00FE08FE" w:rsidP="00FE08FE">
            <w:pPr>
              <w:spacing w:before="40" w:after="40" w:line="288" w:lineRule="auto"/>
              <w:ind w:left="1440"/>
              <w:jc w:val="both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1.1.3</w:t>
            </w:r>
          </w:p>
          <w:p w14:paraId="524B630B" w14:textId="77777777" w:rsidR="00FE08FE" w:rsidRPr="00602DC4" w:rsidRDefault="00FE08FE" w:rsidP="00FE08FE">
            <w:pPr>
              <w:spacing w:before="40" w:after="40" w:line="288" w:lineRule="auto"/>
              <w:ind w:left="720"/>
              <w:jc w:val="both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1.2. (Tên mục)</w:t>
            </w:r>
          </w:p>
          <w:p w14:paraId="3A224F70" w14:textId="77777777" w:rsidR="00FE08FE" w:rsidRPr="00602DC4" w:rsidRDefault="00FE08FE" w:rsidP="00FE08FE">
            <w:pPr>
              <w:spacing w:before="40" w:after="40" w:line="288" w:lineRule="auto"/>
              <w:ind w:left="1440"/>
              <w:jc w:val="both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1.2.1 (Tiểu mục)</w:t>
            </w:r>
          </w:p>
          <w:p w14:paraId="458749F7" w14:textId="77777777" w:rsidR="00FE08FE" w:rsidRPr="00602DC4" w:rsidRDefault="00FE08FE" w:rsidP="00FE08FE">
            <w:pPr>
              <w:spacing w:before="40" w:after="40" w:line="288" w:lineRule="auto"/>
              <w:ind w:left="1440"/>
              <w:jc w:val="both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1.2.2</w:t>
            </w:r>
          </w:p>
          <w:p w14:paraId="5170751E" w14:textId="77777777" w:rsidR="00FE08FE" w:rsidRPr="00602DC4" w:rsidRDefault="00FE08FE" w:rsidP="00FE08FE">
            <w:pPr>
              <w:spacing w:before="40" w:after="40" w:line="288" w:lineRule="auto"/>
              <w:ind w:left="1440"/>
              <w:jc w:val="both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1.2.3</w:t>
            </w:r>
          </w:p>
          <w:p w14:paraId="24BA40CD" w14:textId="1368749B" w:rsidR="00FE08FE" w:rsidRPr="00602DC4" w:rsidRDefault="00FE08FE" w:rsidP="00FE08FE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….</w:t>
            </w:r>
          </w:p>
          <w:p w14:paraId="294E1888" w14:textId="77777777" w:rsidR="00FE08FE" w:rsidRPr="00602DC4" w:rsidRDefault="00FE08FE" w:rsidP="00FE08FE">
            <w:pPr>
              <w:spacing w:before="40" w:after="40" w:line="288" w:lineRule="auto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068E55D6" w14:textId="767E69EB" w:rsidR="00FE08FE" w:rsidRPr="00602DC4" w:rsidRDefault="00FE08FE" w:rsidP="00FE08FE">
            <w:pPr>
              <w:spacing w:before="20" w:after="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Cuối mỗi chương cần trình bày các nội dung sau:</w:t>
            </w:r>
          </w:p>
          <w:p w14:paraId="4601598A" w14:textId="431CA41B" w:rsidR="00FE08FE" w:rsidRPr="00602DC4" w:rsidRDefault="00240458" w:rsidP="00FE08F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-</w:t>
            </w:r>
            <w:r w:rsidR="00FE08FE"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 xml:space="preserve"> Tóm tắt các ý chính của chương;</w:t>
            </w:r>
          </w:p>
          <w:p w14:paraId="4ED49B1E" w14:textId="259DFE0E" w:rsidR="00FE08FE" w:rsidRPr="00602DC4" w:rsidRDefault="00240458" w:rsidP="00FE08F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-</w:t>
            </w:r>
            <w:r w:rsidR="00FE08FE"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 xml:space="preserve"> Danh mục các từ khóa của chương;</w:t>
            </w:r>
          </w:p>
          <w:p w14:paraId="05052246" w14:textId="54ACE9D5" w:rsidR="00FE08FE" w:rsidRPr="00602DC4" w:rsidRDefault="00240458" w:rsidP="00FE08F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-</w:t>
            </w:r>
            <w:r w:rsidR="00FE08FE"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 xml:space="preserve"> Câu hỏi hướng dẫn ôn tập, định hướng thảo luận hoặc bài tập thực hành;</w:t>
            </w:r>
          </w:p>
          <w:p w14:paraId="7C25E923" w14:textId="1C16843B" w:rsidR="00821A5E" w:rsidRPr="00602DC4" w:rsidRDefault="00240458" w:rsidP="00FE08FE">
            <w:pPr>
              <w:spacing w:before="20" w:after="20"/>
              <w:ind w:left="720"/>
              <w:jc w:val="both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-</w:t>
            </w:r>
            <w:r w:rsidR="00FE08FE"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 xml:space="preserve"> Tài liệu tham khảo của chương.</w:t>
            </w:r>
          </w:p>
        </w:tc>
      </w:tr>
    </w:tbl>
    <w:p w14:paraId="294DD16B" w14:textId="77777777" w:rsidR="00821A5E" w:rsidRPr="00602DC4" w:rsidRDefault="00821A5E" w:rsidP="005C02D3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2132A6" w:rsidRPr="00602DC4" w14:paraId="43694034" w14:textId="77777777" w:rsidTr="00821A5E">
        <w:tc>
          <w:tcPr>
            <w:tcW w:w="3020" w:type="dxa"/>
          </w:tcPr>
          <w:p w14:paraId="725B5E9B" w14:textId="0DC2D435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TRƯỞNG KHOA</w:t>
            </w:r>
            <w:r w:rsidR="002F19A2"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/VIỆN</w:t>
            </w:r>
          </w:p>
          <w:p w14:paraId="6A3BB469" w14:textId="364966BB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(Ký và ghi rõ họ tên)</w:t>
            </w:r>
          </w:p>
        </w:tc>
        <w:tc>
          <w:tcPr>
            <w:tcW w:w="3021" w:type="dxa"/>
          </w:tcPr>
          <w:p w14:paraId="38F6E8AE" w14:textId="77777777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TRƯỞNG BỘ MÔN</w:t>
            </w:r>
          </w:p>
          <w:p w14:paraId="0F851BEE" w14:textId="73491F65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(Ký và ghi rõ họ tên)</w:t>
            </w:r>
          </w:p>
        </w:tc>
        <w:tc>
          <w:tcPr>
            <w:tcW w:w="3021" w:type="dxa"/>
          </w:tcPr>
          <w:p w14:paraId="1EA58119" w14:textId="77777777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CHỦ BIÊN</w:t>
            </w:r>
          </w:p>
          <w:p w14:paraId="57464AC5" w14:textId="3EAF42C1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(Ký và ghi rõ họ tên)</w:t>
            </w:r>
          </w:p>
          <w:p w14:paraId="008D2FA3" w14:textId="6700A421" w:rsidR="00821A5E" w:rsidRPr="00602DC4" w:rsidRDefault="00821A5E" w:rsidP="00821A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</w:p>
        </w:tc>
      </w:tr>
    </w:tbl>
    <w:p w14:paraId="755A2E45" w14:textId="4E566044" w:rsidR="00821A5E" w:rsidRPr="00602DC4" w:rsidRDefault="00821A5E" w:rsidP="005C02D3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62FB8E24" w14:textId="77777777" w:rsidR="00BA39F0" w:rsidRPr="00602DC4" w:rsidRDefault="00BA39F0" w:rsidP="005C02D3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6788E2C7" w14:textId="77777777" w:rsidR="00BA39F0" w:rsidRPr="00602DC4" w:rsidRDefault="00BA39F0" w:rsidP="005C02D3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0970D51F" w14:textId="77777777" w:rsidR="00BA39F0" w:rsidRPr="00602DC4" w:rsidRDefault="00BA39F0" w:rsidP="005C02D3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sectPr w:rsidR="00BA39F0" w:rsidRPr="00602DC4" w:rsidSect="00C64B1B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98A45" w14:textId="77777777" w:rsidR="00473E8F" w:rsidRDefault="00473E8F" w:rsidP="00FF132C">
      <w:pPr>
        <w:spacing w:after="0" w:line="240" w:lineRule="auto"/>
      </w:pPr>
      <w:r>
        <w:separator/>
      </w:r>
    </w:p>
  </w:endnote>
  <w:endnote w:type="continuationSeparator" w:id="0">
    <w:p w14:paraId="0E7923B9" w14:textId="77777777" w:rsidR="00473E8F" w:rsidRDefault="00473E8F" w:rsidP="00FF1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3E6B0" w14:textId="77777777" w:rsidR="00473E8F" w:rsidRDefault="00473E8F" w:rsidP="00FF132C">
      <w:pPr>
        <w:spacing w:after="0" w:line="240" w:lineRule="auto"/>
      </w:pPr>
      <w:r>
        <w:separator/>
      </w:r>
    </w:p>
  </w:footnote>
  <w:footnote w:type="continuationSeparator" w:id="0">
    <w:p w14:paraId="58A7F94F" w14:textId="77777777" w:rsidR="00473E8F" w:rsidRDefault="00473E8F" w:rsidP="00FF13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87901"/>
    <w:multiLevelType w:val="hybridMultilevel"/>
    <w:tmpl w:val="F934CD50"/>
    <w:lvl w:ilvl="0" w:tplc="8E3058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E931E4"/>
    <w:multiLevelType w:val="hybridMultilevel"/>
    <w:tmpl w:val="337E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440623"/>
    <w:multiLevelType w:val="hybridMultilevel"/>
    <w:tmpl w:val="0C28961C"/>
    <w:lvl w:ilvl="0" w:tplc="B8CCE23E">
      <w:start w:val="1"/>
      <w:numFmt w:val="bullet"/>
      <w:suff w:val="space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7AD06065"/>
    <w:multiLevelType w:val="hybridMultilevel"/>
    <w:tmpl w:val="337E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0669986">
    <w:abstractNumId w:val="2"/>
  </w:num>
  <w:num w:numId="2" w16cid:durableId="878786377">
    <w:abstractNumId w:val="3"/>
  </w:num>
  <w:num w:numId="3" w16cid:durableId="1195003132">
    <w:abstractNumId w:val="1"/>
  </w:num>
  <w:num w:numId="4" w16cid:durableId="1741708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ocumentProtection w:edit="trackedChanges" w:enforcement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CJzMzNLIwtDS1MTcyUdpeDU4uLM/DyQAkPLWgCTPe7nLQAAAA=="/>
  </w:docVars>
  <w:rsids>
    <w:rsidRoot w:val="00CD7F4D"/>
    <w:rsid w:val="00004756"/>
    <w:rsid w:val="0000480B"/>
    <w:rsid w:val="00005EC8"/>
    <w:rsid w:val="0000627D"/>
    <w:rsid w:val="00006762"/>
    <w:rsid w:val="00011925"/>
    <w:rsid w:val="00012FAD"/>
    <w:rsid w:val="00013928"/>
    <w:rsid w:val="0002035D"/>
    <w:rsid w:val="00020AF0"/>
    <w:rsid w:val="0003553D"/>
    <w:rsid w:val="00035567"/>
    <w:rsid w:val="00036BC1"/>
    <w:rsid w:val="000375CA"/>
    <w:rsid w:val="00043ABF"/>
    <w:rsid w:val="000471C7"/>
    <w:rsid w:val="00054AC0"/>
    <w:rsid w:val="00077832"/>
    <w:rsid w:val="00080F1A"/>
    <w:rsid w:val="00083DCF"/>
    <w:rsid w:val="00093C3E"/>
    <w:rsid w:val="000A0094"/>
    <w:rsid w:val="000A1A0B"/>
    <w:rsid w:val="000A35EB"/>
    <w:rsid w:val="000A4E3D"/>
    <w:rsid w:val="000B18B5"/>
    <w:rsid w:val="000B3323"/>
    <w:rsid w:val="000B547F"/>
    <w:rsid w:val="000B69D5"/>
    <w:rsid w:val="000C7442"/>
    <w:rsid w:val="000D2C05"/>
    <w:rsid w:val="000D55AD"/>
    <w:rsid w:val="000E25F3"/>
    <w:rsid w:val="000F5226"/>
    <w:rsid w:val="001037AB"/>
    <w:rsid w:val="00103D67"/>
    <w:rsid w:val="00105B51"/>
    <w:rsid w:val="00106B6A"/>
    <w:rsid w:val="001142B7"/>
    <w:rsid w:val="00123794"/>
    <w:rsid w:val="0012487E"/>
    <w:rsid w:val="00127133"/>
    <w:rsid w:val="00135FD6"/>
    <w:rsid w:val="00136C75"/>
    <w:rsid w:val="001525A5"/>
    <w:rsid w:val="00152B9E"/>
    <w:rsid w:val="00162356"/>
    <w:rsid w:val="00183279"/>
    <w:rsid w:val="00185B19"/>
    <w:rsid w:val="00185F7B"/>
    <w:rsid w:val="00190317"/>
    <w:rsid w:val="00190909"/>
    <w:rsid w:val="00193B5C"/>
    <w:rsid w:val="001949D8"/>
    <w:rsid w:val="00195C8B"/>
    <w:rsid w:val="001C44C4"/>
    <w:rsid w:val="001C7739"/>
    <w:rsid w:val="001D1812"/>
    <w:rsid w:val="001E76C0"/>
    <w:rsid w:val="001F0537"/>
    <w:rsid w:val="001F15DE"/>
    <w:rsid w:val="001F1EF7"/>
    <w:rsid w:val="001F3B2A"/>
    <w:rsid w:val="00210C83"/>
    <w:rsid w:val="002132A6"/>
    <w:rsid w:val="00233152"/>
    <w:rsid w:val="00240458"/>
    <w:rsid w:val="00243B47"/>
    <w:rsid w:val="0024471A"/>
    <w:rsid w:val="002656BA"/>
    <w:rsid w:val="00281810"/>
    <w:rsid w:val="00282F1E"/>
    <w:rsid w:val="00283FFC"/>
    <w:rsid w:val="002A06EC"/>
    <w:rsid w:val="002A7A8F"/>
    <w:rsid w:val="002B1701"/>
    <w:rsid w:val="002B331C"/>
    <w:rsid w:val="002B5F44"/>
    <w:rsid w:val="002B7794"/>
    <w:rsid w:val="002C04DC"/>
    <w:rsid w:val="002C4198"/>
    <w:rsid w:val="002C4CD1"/>
    <w:rsid w:val="002C5870"/>
    <w:rsid w:val="002D064E"/>
    <w:rsid w:val="002E0884"/>
    <w:rsid w:val="002E3FDD"/>
    <w:rsid w:val="002E7680"/>
    <w:rsid w:val="002F19A2"/>
    <w:rsid w:val="003045E1"/>
    <w:rsid w:val="003051B8"/>
    <w:rsid w:val="0031086A"/>
    <w:rsid w:val="00315D39"/>
    <w:rsid w:val="00334F94"/>
    <w:rsid w:val="00355DC8"/>
    <w:rsid w:val="0036054B"/>
    <w:rsid w:val="00362B2B"/>
    <w:rsid w:val="00371793"/>
    <w:rsid w:val="00377A15"/>
    <w:rsid w:val="0039215C"/>
    <w:rsid w:val="0039373D"/>
    <w:rsid w:val="003958A5"/>
    <w:rsid w:val="003A0E73"/>
    <w:rsid w:val="003A29E2"/>
    <w:rsid w:val="003A4960"/>
    <w:rsid w:val="003A61E8"/>
    <w:rsid w:val="003A647D"/>
    <w:rsid w:val="003C11F2"/>
    <w:rsid w:val="003C49B9"/>
    <w:rsid w:val="003C6544"/>
    <w:rsid w:val="003D070E"/>
    <w:rsid w:val="003D7F3A"/>
    <w:rsid w:val="003E0555"/>
    <w:rsid w:val="003E13E4"/>
    <w:rsid w:val="003F1C4E"/>
    <w:rsid w:val="003F3705"/>
    <w:rsid w:val="00402462"/>
    <w:rsid w:val="00406926"/>
    <w:rsid w:val="0040760D"/>
    <w:rsid w:val="00410070"/>
    <w:rsid w:val="004100B6"/>
    <w:rsid w:val="004114BF"/>
    <w:rsid w:val="00421E9C"/>
    <w:rsid w:val="00424061"/>
    <w:rsid w:val="00426280"/>
    <w:rsid w:val="0042640A"/>
    <w:rsid w:val="004330C6"/>
    <w:rsid w:val="00434B1E"/>
    <w:rsid w:val="00436F6F"/>
    <w:rsid w:val="00442302"/>
    <w:rsid w:val="004449BD"/>
    <w:rsid w:val="004479AD"/>
    <w:rsid w:val="004604AC"/>
    <w:rsid w:val="0046121D"/>
    <w:rsid w:val="00461D93"/>
    <w:rsid w:val="0046428E"/>
    <w:rsid w:val="00466D82"/>
    <w:rsid w:val="004722AD"/>
    <w:rsid w:val="004737BA"/>
    <w:rsid w:val="00473AF1"/>
    <w:rsid w:val="00473E8F"/>
    <w:rsid w:val="00476E09"/>
    <w:rsid w:val="0048464E"/>
    <w:rsid w:val="00490116"/>
    <w:rsid w:val="004926B9"/>
    <w:rsid w:val="0049493C"/>
    <w:rsid w:val="004965DE"/>
    <w:rsid w:val="00496CA5"/>
    <w:rsid w:val="00497B8A"/>
    <w:rsid w:val="004A41E0"/>
    <w:rsid w:val="004A4D5B"/>
    <w:rsid w:val="004A762F"/>
    <w:rsid w:val="004A774F"/>
    <w:rsid w:val="004B32B9"/>
    <w:rsid w:val="004C1E63"/>
    <w:rsid w:val="004C703B"/>
    <w:rsid w:val="004E153F"/>
    <w:rsid w:val="004E215C"/>
    <w:rsid w:val="004E2701"/>
    <w:rsid w:val="004E6B41"/>
    <w:rsid w:val="004E7B06"/>
    <w:rsid w:val="004F19BD"/>
    <w:rsid w:val="004F4F01"/>
    <w:rsid w:val="0050669B"/>
    <w:rsid w:val="00515CA0"/>
    <w:rsid w:val="005257AE"/>
    <w:rsid w:val="005263CA"/>
    <w:rsid w:val="00527A0B"/>
    <w:rsid w:val="005342F0"/>
    <w:rsid w:val="0053727A"/>
    <w:rsid w:val="00541B4A"/>
    <w:rsid w:val="00544CE1"/>
    <w:rsid w:val="00550510"/>
    <w:rsid w:val="005506CA"/>
    <w:rsid w:val="00555A84"/>
    <w:rsid w:val="005607D9"/>
    <w:rsid w:val="00561276"/>
    <w:rsid w:val="005641FD"/>
    <w:rsid w:val="0056484F"/>
    <w:rsid w:val="00572B67"/>
    <w:rsid w:val="00573914"/>
    <w:rsid w:val="005779F3"/>
    <w:rsid w:val="005912E4"/>
    <w:rsid w:val="005A0541"/>
    <w:rsid w:val="005B037D"/>
    <w:rsid w:val="005B0590"/>
    <w:rsid w:val="005B15D4"/>
    <w:rsid w:val="005B674A"/>
    <w:rsid w:val="005B73DD"/>
    <w:rsid w:val="005C02D3"/>
    <w:rsid w:val="005E2193"/>
    <w:rsid w:val="00602DC4"/>
    <w:rsid w:val="006136C5"/>
    <w:rsid w:val="00616B3E"/>
    <w:rsid w:val="00625287"/>
    <w:rsid w:val="00626444"/>
    <w:rsid w:val="006307B5"/>
    <w:rsid w:val="0063185C"/>
    <w:rsid w:val="00631FE2"/>
    <w:rsid w:val="0063230D"/>
    <w:rsid w:val="00634E00"/>
    <w:rsid w:val="006545CF"/>
    <w:rsid w:val="00660034"/>
    <w:rsid w:val="00661E8B"/>
    <w:rsid w:val="00686485"/>
    <w:rsid w:val="006934A6"/>
    <w:rsid w:val="006A0CCB"/>
    <w:rsid w:val="006A21BD"/>
    <w:rsid w:val="006A51B5"/>
    <w:rsid w:val="006B040B"/>
    <w:rsid w:val="006B608A"/>
    <w:rsid w:val="006C5C60"/>
    <w:rsid w:val="006D78E4"/>
    <w:rsid w:val="006E0A7F"/>
    <w:rsid w:val="006E3DEC"/>
    <w:rsid w:val="006E440F"/>
    <w:rsid w:val="007134EF"/>
    <w:rsid w:val="00717E8C"/>
    <w:rsid w:val="0072197D"/>
    <w:rsid w:val="00724488"/>
    <w:rsid w:val="007324A8"/>
    <w:rsid w:val="00733C4A"/>
    <w:rsid w:val="00735BCB"/>
    <w:rsid w:val="00741C17"/>
    <w:rsid w:val="00746643"/>
    <w:rsid w:val="0074709E"/>
    <w:rsid w:val="00747598"/>
    <w:rsid w:val="007554CD"/>
    <w:rsid w:val="007568A9"/>
    <w:rsid w:val="00761DCA"/>
    <w:rsid w:val="00771A8C"/>
    <w:rsid w:val="00775F46"/>
    <w:rsid w:val="00776705"/>
    <w:rsid w:val="00782552"/>
    <w:rsid w:val="00783C80"/>
    <w:rsid w:val="00797F02"/>
    <w:rsid w:val="007B57E0"/>
    <w:rsid w:val="007B6B4F"/>
    <w:rsid w:val="007B7991"/>
    <w:rsid w:val="007C102F"/>
    <w:rsid w:val="007C25A9"/>
    <w:rsid w:val="007C30C3"/>
    <w:rsid w:val="007D3AEA"/>
    <w:rsid w:val="007D456B"/>
    <w:rsid w:val="007D553A"/>
    <w:rsid w:val="007E0192"/>
    <w:rsid w:val="007E5339"/>
    <w:rsid w:val="007E79AE"/>
    <w:rsid w:val="00801EB3"/>
    <w:rsid w:val="008064A9"/>
    <w:rsid w:val="0081451E"/>
    <w:rsid w:val="0081552B"/>
    <w:rsid w:val="00821A5E"/>
    <w:rsid w:val="00837ED2"/>
    <w:rsid w:val="008414EF"/>
    <w:rsid w:val="00846F1F"/>
    <w:rsid w:val="00851753"/>
    <w:rsid w:val="0086729A"/>
    <w:rsid w:val="00873587"/>
    <w:rsid w:val="008742BE"/>
    <w:rsid w:val="0087452A"/>
    <w:rsid w:val="00874F34"/>
    <w:rsid w:val="0087516F"/>
    <w:rsid w:val="00877ACB"/>
    <w:rsid w:val="008804B5"/>
    <w:rsid w:val="00880CD9"/>
    <w:rsid w:val="0088322E"/>
    <w:rsid w:val="0089262A"/>
    <w:rsid w:val="00894C56"/>
    <w:rsid w:val="008A44B1"/>
    <w:rsid w:val="008A462F"/>
    <w:rsid w:val="008A5216"/>
    <w:rsid w:val="008A646E"/>
    <w:rsid w:val="008B116E"/>
    <w:rsid w:val="008B221D"/>
    <w:rsid w:val="008C55CA"/>
    <w:rsid w:val="008D06FB"/>
    <w:rsid w:val="008D146A"/>
    <w:rsid w:val="008D26A6"/>
    <w:rsid w:val="008D3720"/>
    <w:rsid w:val="008D6FAA"/>
    <w:rsid w:val="008E2126"/>
    <w:rsid w:val="008F1447"/>
    <w:rsid w:val="008F3954"/>
    <w:rsid w:val="008F5697"/>
    <w:rsid w:val="008F6657"/>
    <w:rsid w:val="00910FFD"/>
    <w:rsid w:val="00914ED9"/>
    <w:rsid w:val="0091739B"/>
    <w:rsid w:val="00937172"/>
    <w:rsid w:val="009429FC"/>
    <w:rsid w:val="00943EDC"/>
    <w:rsid w:val="00946AFC"/>
    <w:rsid w:val="00960A58"/>
    <w:rsid w:val="00962B38"/>
    <w:rsid w:val="00970751"/>
    <w:rsid w:val="00972FA7"/>
    <w:rsid w:val="00974DAE"/>
    <w:rsid w:val="00977F27"/>
    <w:rsid w:val="009932E0"/>
    <w:rsid w:val="00997508"/>
    <w:rsid w:val="009A2DF4"/>
    <w:rsid w:val="009A3E20"/>
    <w:rsid w:val="009B2059"/>
    <w:rsid w:val="009B5008"/>
    <w:rsid w:val="009B611C"/>
    <w:rsid w:val="009C1898"/>
    <w:rsid w:val="009C487A"/>
    <w:rsid w:val="009D0908"/>
    <w:rsid w:val="009D39C2"/>
    <w:rsid w:val="009D46D7"/>
    <w:rsid w:val="009E1DB1"/>
    <w:rsid w:val="009E7021"/>
    <w:rsid w:val="009F3705"/>
    <w:rsid w:val="009F3836"/>
    <w:rsid w:val="00A00B10"/>
    <w:rsid w:val="00A02BB1"/>
    <w:rsid w:val="00A05820"/>
    <w:rsid w:val="00A05A7F"/>
    <w:rsid w:val="00A11906"/>
    <w:rsid w:val="00A16EF1"/>
    <w:rsid w:val="00A212DB"/>
    <w:rsid w:val="00A231CA"/>
    <w:rsid w:val="00A26E5E"/>
    <w:rsid w:val="00A3487B"/>
    <w:rsid w:val="00A54BA0"/>
    <w:rsid w:val="00A55206"/>
    <w:rsid w:val="00A646EE"/>
    <w:rsid w:val="00A80118"/>
    <w:rsid w:val="00AA0DFF"/>
    <w:rsid w:val="00AA4961"/>
    <w:rsid w:val="00AB0FB4"/>
    <w:rsid w:val="00AB3021"/>
    <w:rsid w:val="00AC4C06"/>
    <w:rsid w:val="00AE7819"/>
    <w:rsid w:val="00AF0171"/>
    <w:rsid w:val="00AF2384"/>
    <w:rsid w:val="00AF4C0E"/>
    <w:rsid w:val="00B01A73"/>
    <w:rsid w:val="00B061F2"/>
    <w:rsid w:val="00B07A8B"/>
    <w:rsid w:val="00B07ACC"/>
    <w:rsid w:val="00B102CB"/>
    <w:rsid w:val="00B2144B"/>
    <w:rsid w:val="00B216E2"/>
    <w:rsid w:val="00B27597"/>
    <w:rsid w:val="00B30297"/>
    <w:rsid w:val="00B34253"/>
    <w:rsid w:val="00B46672"/>
    <w:rsid w:val="00B53B12"/>
    <w:rsid w:val="00B54B96"/>
    <w:rsid w:val="00B55DD1"/>
    <w:rsid w:val="00B56FE8"/>
    <w:rsid w:val="00B61520"/>
    <w:rsid w:val="00B747CC"/>
    <w:rsid w:val="00B80BF0"/>
    <w:rsid w:val="00B83244"/>
    <w:rsid w:val="00B917ED"/>
    <w:rsid w:val="00B93FD9"/>
    <w:rsid w:val="00B945E0"/>
    <w:rsid w:val="00BA16C7"/>
    <w:rsid w:val="00BA2CB4"/>
    <w:rsid w:val="00BA3811"/>
    <w:rsid w:val="00BA39F0"/>
    <w:rsid w:val="00BA75B2"/>
    <w:rsid w:val="00BB3747"/>
    <w:rsid w:val="00BB40FA"/>
    <w:rsid w:val="00BC6B42"/>
    <w:rsid w:val="00BD0FAE"/>
    <w:rsid w:val="00BE5648"/>
    <w:rsid w:val="00BE6632"/>
    <w:rsid w:val="00BE6EB6"/>
    <w:rsid w:val="00BF0910"/>
    <w:rsid w:val="00BF4D50"/>
    <w:rsid w:val="00C0127D"/>
    <w:rsid w:val="00C04EBA"/>
    <w:rsid w:val="00C0625A"/>
    <w:rsid w:val="00C16247"/>
    <w:rsid w:val="00C26F06"/>
    <w:rsid w:val="00C35389"/>
    <w:rsid w:val="00C439D3"/>
    <w:rsid w:val="00C5145B"/>
    <w:rsid w:val="00C56BB2"/>
    <w:rsid w:val="00C64B1B"/>
    <w:rsid w:val="00C65DD8"/>
    <w:rsid w:val="00C7182E"/>
    <w:rsid w:val="00C71AA4"/>
    <w:rsid w:val="00C736B1"/>
    <w:rsid w:val="00C85C51"/>
    <w:rsid w:val="00C87B82"/>
    <w:rsid w:val="00C92906"/>
    <w:rsid w:val="00CA1F12"/>
    <w:rsid w:val="00CA32AB"/>
    <w:rsid w:val="00CA4CAE"/>
    <w:rsid w:val="00CA6D09"/>
    <w:rsid w:val="00CB68EF"/>
    <w:rsid w:val="00CC2F8E"/>
    <w:rsid w:val="00CC314C"/>
    <w:rsid w:val="00CC58E6"/>
    <w:rsid w:val="00CC66D3"/>
    <w:rsid w:val="00CD7F4D"/>
    <w:rsid w:val="00CE60AB"/>
    <w:rsid w:val="00CE656D"/>
    <w:rsid w:val="00CE6988"/>
    <w:rsid w:val="00CF0378"/>
    <w:rsid w:val="00CF3248"/>
    <w:rsid w:val="00CF35E8"/>
    <w:rsid w:val="00D001B9"/>
    <w:rsid w:val="00D03181"/>
    <w:rsid w:val="00D1094C"/>
    <w:rsid w:val="00D201EB"/>
    <w:rsid w:val="00D24DEE"/>
    <w:rsid w:val="00D36EBD"/>
    <w:rsid w:val="00D4373A"/>
    <w:rsid w:val="00D44289"/>
    <w:rsid w:val="00D513F3"/>
    <w:rsid w:val="00D51635"/>
    <w:rsid w:val="00D520DE"/>
    <w:rsid w:val="00D524A6"/>
    <w:rsid w:val="00D77CBE"/>
    <w:rsid w:val="00D86738"/>
    <w:rsid w:val="00DA155E"/>
    <w:rsid w:val="00DA16E1"/>
    <w:rsid w:val="00DB03DB"/>
    <w:rsid w:val="00DB5AF3"/>
    <w:rsid w:val="00DC1E82"/>
    <w:rsid w:val="00DD693B"/>
    <w:rsid w:val="00DE0261"/>
    <w:rsid w:val="00DE1C30"/>
    <w:rsid w:val="00DE496D"/>
    <w:rsid w:val="00DF0170"/>
    <w:rsid w:val="00DF67F4"/>
    <w:rsid w:val="00DF750A"/>
    <w:rsid w:val="00E00EF6"/>
    <w:rsid w:val="00E10C1A"/>
    <w:rsid w:val="00E12DF8"/>
    <w:rsid w:val="00E15C53"/>
    <w:rsid w:val="00E212FC"/>
    <w:rsid w:val="00E21BB9"/>
    <w:rsid w:val="00E25286"/>
    <w:rsid w:val="00E26D85"/>
    <w:rsid w:val="00E26DD0"/>
    <w:rsid w:val="00E30267"/>
    <w:rsid w:val="00E303F6"/>
    <w:rsid w:val="00E35F76"/>
    <w:rsid w:val="00E41FB0"/>
    <w:rsid w:val="00E432F3"/>
    <w:rsid w:val="00E437FC"/>
    <w:rsid w:val="00E5001F"/>
    <w:rsid w:val="00E53C85"/>
    <w:rsid w:val="00E56058"/>
    <w:rsid w:val="00E75812"/>
    <w:rsid w:val="00E82A2B"/>
    <w:rsid w:val="00E868E9"/>
    <w:rsid w:val="00E927C5"/>
    <w:rsid w:val="00E96317"/>
    <w:rsid w:val="00EA497C"/>
    <w:rsid w:val="00EA4EA0"/>
    <w:rsid w:val="00EA5775"/>
    <w:rsid w:val="00EA7E30"/>
    <w:rsid w:val="00EB2C1B"/>
    <w:rsid w:val="00EC17C1"/>
    <w:rsid w:val="00ED0B25"/>
    <w:rsid w:val="00ED15C1"/>
    <w:rsid w:val="00EE205C"/>
    <w:rsid w:val="00EE35CF"/>
    <w:rsid w:val="00EE3AE7"/>
    <w:rsid w:val="00EE5CB2"/>
    <w:rsid w:val="00EE5D98"/>
    <w:rsid w:val="00EE7F3E"/>
    <w:rsid w:val="00EF32B1"/>
    <w:rsid w:val="00EF335B"/>
    <w:rsid w:val="00EF3596"/>
    <w:rsid w:val="00EF3649"/>
    <w:rsid w:val="00EF5755"/>
    <w:rsid w:val="00F0090D"/>
    <w:rsid w:val="00F0261A"/>
    <w:rsid w:val="00F04808"/>
    <w:rsid w:val="00F06880"/>
    <w:rsid w:val="00F22828"/>
    <w:rsid w:val="00F26077"/>
    <w:rsid w:val="00F32A44"/>
    <w:rsid w:val="00F33E46"/>
    <w:rsid w:val="00F343A8"/>
    <w:rsid w:val="00F35E04"/>
    <w:rsid w:val="00F36AAB"/>
    <w:rsid w:val="00F374EE"/>
    <w:rsid w:val="00F40F39"/>
    <w:rsid w:val="00F428D1"/>
    <w:rsid w:val="00F43DD6"/>
    <w:rsid w:val="00F44734"/>
    <w:rsid w:val="00F54158"/>
    <w:rsid w:val="00F5584E"/>
    <w:rsid w:val="00F5780A"/>
    <w:rsid w:val="00F601FF"/>
    <w:rsid w:val="00F75FE0"/>
    <w:rsid w:val="00F83AF3"/>
    <w:rsid w:val="00F91D20"/>
    <w:rsid w:val="00F96B03"/>
    <w:rsid w:val="00F9724C"/>
    <w:rsid w:val="00F9792F"/>
    <w:rsid w:val="00F97E14"/>
    <w:rsid w:val="00FA3B65"/>
    <w:rsid w:val="00FA7FA6"/>
    <w:rsid w:val="00FD4051"/>
    <w:rsid w:val="00FD7A96"/>
    <w:rsid w:val="00FE08FE"/>
    <w:rsid w:val="00FE416E"/>
    <w:rsid w:val="00FF132C"/>
    <w:rsid w:val="00FF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5C57D"/>
  <w15:docId w15:val="{E3D6F24C-2BCF-4258-857D-2C8AA7003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96D"/>
  </w:style>
  <w:style w:type="paragraph" w:styleId="Heading1">
    <w:name w:val="heading 1"/>
    <w:basedOn w:val="Normal"/>
    <w:next w:val="Normal"/>
    <w:link w:val="Heading1Char"/>
    <w:uiPriority w:val="9"/>
    <w:qFormat/>
    <w:rsid w:val="00A058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58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70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703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03B"/>
    <w:pPr>
      <w:keepNext/>
      <w:keepLines/>
      <w:spacing w:before="40" w:after="0" w:line="36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7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090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FF1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F132C"/>
  </w:style>
  <w:style w:type="paragraph" w:styleId="Footer">
    <w:name w:val="footer"/>
    <w:basedOn w:val="Normal"/>
    <w:link w:val="FooterChar"/>
    <w:uiPriority w:val="99"/>
    <w:unhideWhenUsed/>
    <w:rsid w:val="00FF1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32C"/>
  </w:style>
  <w:style w:type="character" w:customStyle="1" w:styleId="Heading1Char">
    <w:name w:val="Heading 1 Char"/>
    <w:basedOn w:val="DefaultParagraphFont"/>
    <w:link w:val="Heading1"/>
    <w:uiPriority w:val="9"/>
    <w:rsid w:val="00A058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58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70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703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03B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BodyTextIndent">
    <w:name w:val="Body Text Indent"/>
    <w:basedOn w:val="Normal"/>
    <w:link w:val="BodyTextIndentChar"/>
    <w:rsid w:val="004C703B"/>
    <w:pPr>
      <w:tabs>
        <w:tab w:val="left" w:pos="1407"/>
      </w:tabs>
      <w:spacing w:after="0" w:line="240" w:lineRule="auto"/>
      <w:ind w:left="360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4C703B"/>
    <w:rPr>
      <w:rFonts w:ascii="Times New Roman" w:eastAsia="Times New Roman" w:hAnsi="Times New Roman" w:cs="Times New Roman"/>
      <w:sz w:val="28"/>
      <w:szCs w:val="28"/>
    </w:rPr>
  </w:style>
  <w:style w:type="paragraph" w:styleId="BlockText">
    <w:name w:val="Block Text"/>
    <w:basedOn w:val="Normal"/>
    <w:rsid w:val="004C703B"/>
    <w:pPr>
      <w:tabs>
        <w:tab w:val="left" w:pos="1407"/>
      </w:tabs>
      <w:spacing w:after="0" w:line="240" w:lineRule="auto"/>
      <w:ind w:left="603" w:right="810" w:firstLine="536"/>
      <w:jc w:val="both"/>
    </w:pPr>
    <w:rPr>
      <w:rFonts w:ascii="Times New Roman" w:eastAsia="Times New Roman" w:hAnsi="Times New Roman" w:cs="Times New Roman"/>
      <w:i/>
      <w:i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99750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6EB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437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7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7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7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7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7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7FC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709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A1F12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35E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35975-E600-452A-BE8C-B27FBA502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ễn Trung Kiên</dc:creator>
  <cp:lastModifiedBy>Nguyễn Trung Kiên</cp:lastModifiedBy>
  <cp:revision>9</cp:revision>
  <cp:lastPrinted>2022-12-26T09:05:00Z</cp:lastPrinted>
  <dcterms:created xsi:type="dcterms:W3CDTF">2022-12-26T09:00:00Z</dcterms:created>
  <dcterms:modified xsi:type="dcterms:W3CDTF">2022-12-27T03:54:00Z</dcterms:modified>
</cp:coreProperties>
</file>